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June 30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ly 1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2ee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